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5" w:name="X86f2073f4a35034bb41581b4d408e8802340537"/>
    <w:p>
      <w:pPr>
        <w:pStyle w:val="Heading1"/>
      </w:pPr>
      <w:r>
        <w:t xml:space="preserve">Cover Letter for University Lecturer Position in Ankara, Turkey</w:t>
      </w:r>
    </w:p>
    <w:p>
      <w:pPr>
        <w:pStyle w:val="FirstParagraph"/>
      </w:pPr>
      <w:r>
        <w:t xml:space="preserve">Dear [Hiring Committee/Department Head's Name],</w:t>
      </w:r>
    </w:p>
    <w:p>
      <w:pPr>
        <w:pStyle w:val="BodyText"/>
      </w:pPr>
      <w:r>
        <w:t xml:space="preserve">I am writing to express my enthusiastic interest in the University Lecturer position at a prestigious institution in Ankara, Turkey. With a strong academic background, extensive teaching experience, and a deep commitment to fostering intellectual growth, I am confident that my qualifications align with the mission of [University Name] to provide high-quality education and contribute to the academic excellence of Turkey. As an educator passionate about shaping future leaders and scholars, I am eager to bring my expertise in [Your Field of Study] to Ankara’s dynamic academic community.</w:t>
      </w:r>
    </w:p>
    <w:bookmarkStart w:id="20" w:name="Xd460a53070582286772772e73700fdbf3801c69"/>
    <w:p>
      <w:pPr>
        <w:pStyle w:val="Heading2"/>
      </w:pPr>
      <w:r>
        <w:t xml:space="preserve">Academic Expertise and Teaching Philosophy</w:t>
      </w:r>
    </w:p>
    <w:p>
      <w:pPr>
        <w:pStyle w:val="FirstParagraph"/>
      </w:pPr>
      <w:r>
        <w:t xml:space="preserve">Throughout my career as an academic, I have dedicated myself to creating a stimulating learning environment where students are encouraged to think critically, engage with complex ideas, and develop the skills necessary for success in their chosen fields. My teaching philosophy is rooted in the belief that education is not merely about imparting knowledge but also about inspiring curiosity and nurturing creativity. This approach has been consistently reflected in my work as a lecturer at [Previous Institution], where I designed and delivered courses on [List Specific Courses or Topics], which received high evaluations from both students and peers.</w:t>
      </w:r>
    </w:p>
    <w:p>
      <w:pPr>
        <w:pStyle w:val="BodyText"/>
      </w:pPr>
      <w:r>
        <w:t xml:space="preserve">My research interests focus on [Your Research Area], an area that resonates with the academic priorities of universities in Ankara, such as [Mention a relevant university or department if applicable]. I have published extensively in peer-reviewed journals, including [List Journals or Specific Publications], and have presented my work at international conferences, such as [Conference Names]. These experiences have not only deepened my understanding of global academic trends but also equipped me to contribute to the research culture of Turkish universities.</w:t>
      </w:r>
    </w:p>
    <w:bookmarkEnd w:id="20"/>
    <w:bookmarkStart w:id="21" w:name="Xccde0ba61f86b2c22b2192f94b84b7cfe644231"/>
    <w:p>
      <w:pPr>
        <w:pStyle w:val="Heading2"/>
      </w:pPr>
      <w:r>
        <w:t xml:space="preserve">Alignment with Ankara’s Academic Landscape</w:t>
      </w:r>
    </w:p>
    <w:p>
      <w:pPr>
        <w:pStyle w:val="FirstParagraph"/>
      </w:pPr>
      <w:r>
        <w:t xml:space="preserve">Ankara, as the capital city of Turkey, is a hub of academic innovation and cultural diversity. The city is home to renowned institutions such as [Hacettepe University, Bilkent University, or other relevant universities], which are known for their rigorous academic standards and commitment to research. I am particularly drawn to this opportunity because of Ankara’s unique position as a center for policy-making, international collaboration, and interdisciplinary studies. I believe my background in [Your Field] and my ability to bridge theoretical knowledge with practical applications would make me a valuable asset to your department.</w:t>
      </w:r>
    </w:p>
    <w:p>
      <w:pPr>
        <w:pStyle w:val="BodyText"/>
      </w:pPr>
      <w:r>
        <w:t xml:space="preserve">Moreover, the Turkish education system emphasizes the integration of modern pedagogical methods with traditional academic values. My experience in developing interactive curricula and leveraging technology to enhance student engagement aligns well with this approach. For instance, I have successfully implemented blended learning models and utilized digital platforms to support remote instruction, ensuring that students remain motivated and connected even in challenging circumstances.</w:t>
      </w:r>
    </w:p>
    <w:bookmarkEnd w:id="21"/>
    <w:bookmarkStart w:id="22" w:name="X435d3aa653ca5f6a9ff0b17f585d806272b96f1"/>
    <w:p>
      <w:pPr>
        <w:pStyle w:val="Heading2"/>
      </w:pPr>
      <w:r>
        <w:t xml:space="preserve">Research Contributions and Collaborative Spirit</w:t>
      </w:r>
    </w:p>
    <w:p>
      <w:pPr>
        <w:pStyle w:val="FirstParagraph"/>
      </w:pPr>
      <w:r>
        <w:t xml:space="preserve">In addition to my teaching responsibilities, I have actively contributed to research initiatives that address pressing global challenges. My work on [Specific Research Topic] has been supported by grants from [Funding Organizations], and I have collaborated with researchers across the globe, including institutions in Turkey. This experience has honed my ability to work in multicultural teams and adapt to diverse academic environments—a skill I believe is essential for thriving in Ankara’s international academic community.</w:t>
      </w:r>
    </w:p>
    <w:p>
      <w:pPr>
        <w:pStyle w:val="BodyText"/>
      </w:pPr>
      <w:r>
        <w:t xml:space="preserve">I am particularly interested in exploring opportunities for collaboration with local scholars and institutions. For example, I have previously partnered with [Mention a Turkish Institution or Research Group, if applicable] on projects related to [Relevant Topic], which has strengthened my understanding of the unique challenges and opportunities in Turkey’s academic landscape. I am eager to build on these connections and contribute to the intellectual vibrancy of Ankara.</w:t>
      </w:r>
    </w:p>
    <w:bookmarkEnd w:id="22"/>
    <w:bookmarkStart w:id="23" w:name="commitment-to-student-success"/>
    <w:p>
      <w:pPr>
        <w:pStyle w:val="Heading2"/>
      </w:pPr>
      <w:r>
        <w:t xml:space="preserve">Commitment to Student Success</w:t>
      </w:r>
    </w:p>
    <w:p>
      <w:pPr>
        <w:pStyle w:val="FirstParagraph"/>
      </w:pPr>
      <w:r>
        <w:t xml:space="preserve">A key aspect of my teaching career has been my dedication to student success. I have mentored numerous graduate and undergraduate students, guiding them through research projects, thesis work, and career development. My students often describe me as approachable, supportive, and passionate about their growth. I believe that a university lecturer’s role extends beyond the classroom; it involves fostering a sense of community and providing guidance that empowers students to reach their full potential.</w:t>
      </w:r>
    </w:p>
    <w:p>
      <w:pPr>
        <w:pStyle w:val="BodyText"/>
      </w:pPr>
      <w:r>
        <w:t xml:space="preserve">In Ankara, I am especially eager to engage with students who are committed to making an impact in their fields. The city’s rich cultural heritage and strategic location offer unique opportunities for interdisciplinary learning, and I am excited about the possibility of contributing to programs that prepare students for leadership roles in Turkey and beyond.</w:t>
      </w:r>
    </w:p>
    <w:bookmarkEnd w:id="23"/>
    <w:bookmarkStart w:id="24" w:name="conclusion"/>
    <w:p>
      <w:pPr>
        <w:pStyle w:val="Heading2"/>
      </w:pPr>
      <w:r>
        <w:t xml:space="preserve">Conclusion</w:t>
      </w:r>
    </w:p>
    <w:p>
      <w:pPr>
        <w:pStyle w:val="FirstParagraph"/>
      </w:pPr>
      <w:r>
        <w:t xml:space="preserve">In conclusion, I am confident that my academic expertise, teaching experience, and passion for education make me a strong candidate for the University Lecturer position in Ankara. I am particularly excited about the opportunity to contribute to [University Name]’s mission of excellence while immersing myself in the vibrant academic and cultural life of Turkey. I would be honored to discuss how my background and vision align with your department’s goals.</w:t>
      </w:r>
    </w:p>
    <w:p>
      <w:pPr>
        <w:pStyle w:val="BodyText"/>
      </w:pPr>
      <w:r>
        <w:t xml:space="preserve">Thank you for considering my application. I look forward to the possibility of contributing to the continued success of [University Name] and the broader academic community in Ankara, Turke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Ankara, Turkey</dc:title>
  <dc:creator/>
  <cp:keywords/>
  <dcterms:created xsi:type="dcterms:W3CDTF">2026-07-23T09:47:47Z</dcterms:created>
  <dcterms:modified xsi:type="dcterms:W3CDTF">2026-07-23T09:47:47Z</dcterms:modified>
</cp:coreProperties>
</file>

<file path=docProps/custom.xml><?xml version="1.0" encoding="utf-8"?>
<Properties xmlns="http://schemas.openxmlformats.org/officeDocument/2006/custom-properties" xmlns:vt="http://schemas.openxmlformats.org/officeDocument/2006/docPropsVTypes"/>
</file>